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Balistre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istre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24 North Whitney Road, Fox Point, WI, USA Fox Point, WI, USA 5321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anbalistrer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38001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ri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